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EEBF" w14:textId="77777777" w:rsidR="003C6BFB" w:rsidRDefault="00000000">
      <w:pPr>
        <w:pStyle w:val="Heading1"/>
      </w:pPr>
      <w:bookmarkStart w:id="0" w:name="assignment-6-input-and-output-using-java"/>
      <w:r>
        <w:t>Assignment 6: Input and Output using JavaScript</w:t>
      </w:r>
      <w:bookmarkEnd w:id="0"/>
    </w:p>
    <w:p w14:paraId="28C9FC57" w14:textId="77777777" w:rsidR="003C6BFB" w:rsidRDefault="00000000">
      <w:pPr>
        <w:pStyle w:val="Heading2"/>
      </w:pPr>
      <w:bookmarkStart w:id="1" w:name="objectives"/>
      <w:r>
        <w:t>Objectives</w:t>
      </w:r>
      <w:bookmarkEnd w:id="1"/>
    </w:p>
    <w:p w14:paraId="67E25F1C" w14:textId="77777777" w:rsidR="003C6BFB" w:rsidRDefault="00000000">
      <w:pPr>
        <w:pStyle w:val="Compact"/>
        <w:numPr>
          <w:ilvl w:val="0"/>
          <w:numId w:val="3"/>
        </w:numPr>
      </w:pPr>
      <w:r>
        <w:t xml:space="preserve">Create websites that take in input via </w:t>
      </w:r>
      <w:r>
        <w:rPr>
          <w:b/>
        </w:rPr>
        <w:t>prompt</w:t>
      </w:r>
      <w:r>
        <w:t xml:space="preserve"> and put that information back on the screen in various ways.</w:t>
      </w:r>
    </w:p>
    <w:p w14:paraId="72679647" w14:textId="77777777" w:rsidR="003C6BFB" w:rsidRDefault="00000000">
      <w:pPr>
        <w:pStyle w:val="Heading2"/>
      </w:pPr>
      <w:bookmarkStart w:id="2" w:name="instructions"/>
      <w:r>
        <w:t>Instructions</w:t>
      </w:r>
      <w:bookmarkEnd w:id="2"/>
    </w:p>
    <w:p w14:paraId="0AFD0B38" w14:textId="77777777" w:rsidR="003C6BFB" w:rsidRDefault="00000000">
      <w:pPr>
        <w:pStyle w:val="Heading3"/>
      </w:pPr>
      <w:bookmarkStart w:id="3" w:name="part-0-the-setup."/>
      <w:r>
        <w:t>Part 0: The Setup.</w:t>
      </w:r>
      <w:bookmarkEnd w:id="3"/>
    </w:p>
    <w:p w14:paraId="28A42CB3" w14:textId="77777777" w:rsidR="003C6BFB" w:rsidRDefault="00000000">
      <w:pPr>
        <w:pStyle w:val="FirstParagraph"/>
      </w:pPr>
      <w:r w:rsidRPr="00015608">
        <w:rPr>
          <w:highlight w:val="yellow"/>
        </w:rPr>
        <w:t xml:space="preserve">Create a folder on your hard disk named </w:t>
      </w:r>
      <w:r w:rsidRPr="00015608">
        <w:rPr>
          <w:rStyle w:val="VerbatimChar"/>
          <w:highlight w:val="yellow"/>
        </w:rPr>
        <w:t>lastname_firstname_assignmentNo</w:t>
      </w:r>
      <w:r w:rsidRPr="00015608">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3D53A233" w14:textId="77777777" w:rsidR="003C6BFB" w:rsidRPr="00015608" w:rsidRDefault="00000000">
      <w:pPr>
        <w:pStyle w:val="BodyText"/>
        <w:rPr>
          <w:highlight w:val="yellow"/>
        </w:rPr>
      </w:pPr>
      <w:r w:rsidRPr="00015608">
        <w:rPr>
          <w:highlight w:val="yellow"/>
        </w:rPr>
        <w:t>Each question in this assignment requires you to write a website that behaves as an application. The style for each page will be the same, but the HTML and JavaScript will be different. The focus of this assignment isn’t CSS. You can use the same CSS code you wrote in a previous project. However, each page must have a style, and bland websites won’t work. Also important: each student should have different CSS code.</w:t>
      </w:r>
    </w:p>
    <w:p w14:paraId="4C8249D4" w14:textId="77777777" w:rsidR="003C6BFB" w:rsidRPr="00015608" w:rsidRDefault="00000000">
      <w:pPr>
        <w:pStyle w:val="BodyText"/>
        <w:rPr>
          <w:highlight w:val="yellow"/>
        </w:rPr>
      </w:pPr>
      <w:r w:rsidRPr="00015608">
        <w:rPr>
          <w:highlight w:val="yellow"/>
        </w:rPr>
        <w:t>Each page should have the following components:</w:t>
      </w:r>
    </w:p>
    <w:p w14:paraId="3D5738E9" w14:textId="77777777" w:rsidR="003C6BFB" w:rsidRPr="00015608" w:rsidRDefault="00000000">
      <w:pPr>
        <w:pStyle w:val="Compact"/>
        <w:numPr>
          <w:ilvl w:val="0"/>
          <w:numId w:val="4"/>
        </w:numPr>
        <w:rPr>
          <w:highlight w:val="yellow"/>
        </w:rPr>
      </w:pPr>
      <w:r w:rsidRPr="00015608">
        <w:rPr>
          <w:highlight w:val="yellow"/>
        </w:rPr>
        <w:t>A header section in which you announce the name of your application.</w:t>
      </w:r>
    </w:p>
    <w:p w14:paraId="562F15E4" w14:textId="77777777" w:rsidR="003C6BFB" w:rsidRPr="00015608" w:rsidRDefault="00000000">
      <w:pPr>
        <w:pStyle w:val="Compact"/>
        <w:numPr>
          <w:ilvl w:val="0"/>
          <w:numId w:val="4"/>
        </w:numPr>
        <w:rPr>
          <w:highlight w:val="yellow"/>
        </w:rPr>
      </w:pPr>
      <w:r w:rsidRPr="00015608">
        <w:rPr>
          <w:highlight w:val="yellow"/>
        </w:rPr>
        <w:t>A main which contains your application.</w:t>
      </w:r>
    </w:p>
    <w:p w14:paraId="67679E19" w14:textId="77777777" w:rsidR="003C6BFB" w:rsidRPr="00015608" w:rsidRDefault="00000000">
      <w:pPr>
        <w:pStyle w:val="Compact"/>
        <w:numPr>
          <w:ilvl w:val="0"/>
          <w:numId w:val="4"/>
        </w:numPr>
        <w:rPr>
          <w:highlight w:val="yellow"/>
        </w:rPr>
      </w:pPr>
      <w:r w:rsidRPr="00015608">
        <w:rPr>
          <w:highlight w:val="yellow"/>
        </w:rPr>
        <w:t>A footer in which you present your name and the copyright year. This requirement will be the same for every question.</w:t>
      </w:r>
    </w:p>
    <w:p w14:paraId="0D290FDC" w14:textId="77777777" w:rsidR="003C6BFB" w:rsidRDefault="00000000">
      <w:pPr>
        <w:pStyle w:val="FirstParagraph"/>
      </w:pPr>
      <w:r w:rsidRPr="00015608">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14:paraId="7B52182D" w14:textId="77777777" w:rsidR="003C6BFB" w:rsidRDefault="00000000">
      <w:pPr>
        <w:pStyle w:val="Heading3"/>
      </w:pPr>
      <w:bookmarkStart w:id="4" w:name="question-1.-50-points."/>
      <w:r>
        <w:t>Question 1. 50 points.</w:t>
      </w:r>
      <w:bookmarkEnd w:id="4"/>
    </w:p>
    <w:p w14:paraId="17766B77" w14:textId="77777777" w:rsidR="003C6BFB" w:rsidRDefault="00000000">
      <w:pPr>
        <w:pStyle w:val="FirstParagraph"/>
      </w:pPr>
      <w:r w:rsidRPr="00766C23">
        <w:rPr>
          <w:highlight w:val="yellow"/>
        </w:rPr>
        <w:t>Create a website and store it in the “q1” folder. The file should be named “index.html”. Next, I want you to pick out a favorite book.</w:t>
      </w:r>
    </w:p>
    <w:p w14:paraId="3505641C" w14:textId="77777777" w:rsidR="003C6BFB" w:rsidRPr="00766C23" w:rsidRDefault="00000000">
      <w:pPr>
        <w:pStyle w:val="Compact"/>
        <w:numPr>
          <w:ilvl w:val="0"/>
          <w:numId w:val="5"/>
        </w:numPr>
        <w:rPr>
          <w:highlight w:val="yellow"/>
        </w:rPr>
      </w:pPr>
      <w:r w:rsidRPr="00766C23">
        <w:rPr>
          <w:highlight w:val="yellow"/>
        </w:rPr>
        <w:t>Make the title of this page: “(Your Name)’s Book App”. This title should go in the title bar and the header section of your code.</w:t>
      </w:r>
    </w:p>
    <w:p w14:paraId="2ADE62A3" w14:textId="77777777" w:rsidR="003C6BFB" w:rsidRPr="00766C23" w:rsidRDefault="00000000">
      <w:pPr>
        <w:pStyle w:val="Compact"/>
        <w:numPr>
          <w:ilvl w:val="0"/>
          <w:numId w:val="5"/>
        </w:numPr>
        <w:rPr>
          <w:highlight w:val="yellow"/>
        </w:rPr>
      </w:pPr>
      <w:r w:rsidRPr="00766C23">
        <w:rPr>
          <w:highlight w:val="yellow"/>
        </w:rPr>
        <w:t>Include the necessary HTML documentation using comments. Include your name, class number, section number, and date.</w:t>
      </w:r>
    </w:p>
    <w:p w14:paraId="307AC03D" w14:textId="77777777" w:rsidR="003C6BFB" w:rsidRPr="00766C23" w:rsidRDefault="00000000">
      <w:pPr>
        <w:pStyle w:val="Compact"/>
        <w:numPr>
          <w:ilvl w:val="0"/>
          <w:numId w:val="5"/>
        </w:numPr>
        <w:rPr>
          <w:highlight w:val="yellow"/>
        </w:rPr>
      </w:pPr>
      <w:r w:rsidRPr="00766C23">
        <w:rPr>
          <w:highlight w:val="yellow"/>
        </w:rPr>
        <w:lastRenderedPageBreak/>
        <w:t xml:space="preserve">Create three empty “div” elements on the screen. Give the following IDs to each piece: </w:t>
      </w:r>
      <w:r w:rsidRPr="00766C23">
        <w:rPr>
          <w:rStyle w:val="VerbatimChar"/>
          <w:highlight w:val="yellow"/>
        </w:rPr>
        <w:t>title</w:t>
      </w:r>
      <w:r w:rsidRPr="00766C23">
        <w:rPr>
          <w:highlight w:val="yellow"/>
        </w:rPr>
        <w:t xml:space="preserve">, </w:t>
      </w:r>
      <w:r w:rsidRPr="00766C23">
        <w:rPr>
          <w:rStyle w:val="VerbatimChar"/>
          <w:highlight w:val="yellow"/>
        </w:rPr>
        <w:t>author</w:t>
      </w:r>
      <w:r w:rsidRPr="00766C23">
        <w:rPr>
          <w:highlight w:val="yellow"/>
        </w:rPr>
        <w:t xml:space="preserve">, and </w:t>
      </w:r>
      <w:r w:rsidRPr="00766C23">
        <w:rPr>
          <w:rStyle w:val="VerbatimChar"/>
          <w:highlight w:val="yellow"/>
        </w:rPr>
        <w:t>subject</w:t>
      </w:r>
      <w:r w:rsidRPr="00766C23">
        <w:rPr>
          <w:highlight w:val="yellow"/>
        </w:rPr>
        <w:t>. Ensure that you correctly label each “div” element as a book title, an author, and a subject.</w:t>
      </w:r>
    </w:p>
    <w:p w14:paraId="702DA066" w14:textId="77777777" w:rsidR="003C6BFB" w:rsidRPr="00023B91" w:rsidRDefault="00000000">
      <w:pPr>
        <w:pStyle w:val="Compact"/>
        <w:numPr>
          <w:ilvl w:val="0"/>
          <w:numId w:val="5"/>
        </w:numPr>
        <w:rPr>
          <w:highlight w:val="yellow"/>
        </w:rPr>
      </w:pPr>
      <w:r w:rsidRPr="00023B91">
        <w:rPr>
          <w:highlight w:val="yellow"/>
        </w:rPr>
        <w:t xml:space="preserve">Put a single button on the screen. When the user clicks the button, </w:t>
      </w:r>
      <w:r w:rsidRPr="00023B91">
        <w:rPr>
          <w:b/>
          <w:highlight w:val="yellow"/>
        </w:rPr>
        <w:t>prompt</w:t>
      </w:r>
      <w:r w:rsidRPr="00023B91">
        <w:rPr>
          <w:highlight w:val="yellow"/>
        </w:rPr>
        <w:t xml:space="preserve"> the user:</w:t>
      </w:r>
    </w:p>
    <w:p w14:paraId="216F6AC2"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for the title. Store this in a variable.</w:t>
      </w:r>
    </w:p>
    <w:p w14:paraId="4A5F5823"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for the author. Store this in a variable.</w:t>
      </w:r>
    </w:p>
    <w:p w14:paraId="46C51161" w14:textId="77777777" w:rsidR="003C6BFB" w:rsidRPr="00023B91" w:rsidRDefault="00000000">
      <w:pPr>
        <w:pStyle w:val="Compact"/>
        <w:numPr>
          <w:ilvl w:val="1"/>
          <w:numId w:val="6"/>
        </w:numPr>
        <w:rPr>
          <w:highlight w:val="yellow"/>
        </w:rPr>
      </w:pPr>
      <w:r w:rsidRPr="00023B91">
        <w:rPr>
          <w:b/>
          <w:highlight w:val="yellow"/>
        </w:rPr>
        <w:t>prompt</w:t>
      </w:r>
      <w:r w:rsidRPr="00023B91">
        <w:rPr>
          <w:highlight w:val="yellow"/>
        </w:rPr>
        <w:t xml:space="preserve"> and the subject matter (fiction, science, self-help, religion, etc.). Store this in a variable.</w:t>
      </w:r>
    </w:p>
    <w:p w14:paraId="113887D7" w14:textId="77777777" w:rsidR="003C6BFB" w:rsidRPr="00023B91" w:rsidRDefault="00000000">
      <w:pPr>
        <w:pStyle w:val="Compact"/>
        <w:numPr>
          <w:ilvl w:val="1"/>
          <w:numId w:val="6"/>
        </w:numPr>
        <w:rPr>
          <w:highlight w:val="yellow"/>
        </w:rPr>
      </w:pPr>
      <w:r w:rsidRPr="00023B91">
        <w:rPr>
          <w:highlight w:val="yellow"/>
        </w:rPr>
        <w:t>(For example, I might respond with “Alice’s Adventures in Wonderland”, “Lewis Carroll”, and “Fiction”.)</w:t>
      </w:r>
    </w:p>
    <w:p w14:paraId="40BFEF2A" w14:textId="77777777" w:rsidR="003C6BFB" w:rsidRPr="00023B91" w:rsidRDefault="00000000">
      <w:pPr>
        <w:pStyle w:val="Compact"/>
        <w:numPr>
          <w:ilvl w:val="1"/>
          <w:numId w:val="6"/>
        </w:numPr>
        <w:rPr>
          <w:highlight w:val="yellow"/>
        </w:rPr>
      </w:pPr>
      <w:r w:rsidRPr="00023B91">
        <w:rPr>
          <w:highlight w:val="yellow"/>
        </w:rPr>
        <w:t xml:space="preserve">Write the book title to the </w:t>
      </w:r>
      <w:r w:rsidRPr="00023B91">
        <w:rPr>
          <w:rStyle w:val="VerbatimChar"/>
          <w:highlight w:val="yellow"/>
        </w:rPr>
        <w:t>title</w:t>
      </w:r>
      <w:r w:rsidRPr="00023B91">
        <w:rPr>
          <w:highlight w:val="yellow"/>
        </w:rPr>
        <w:t xml:space="preserve"> element, the author to the </w:t>
      </w:r>
      <w:r w:rsidRPr="00023B91">
        <w:rPr>
          <w:rStyle w:val="VerbatimChar"/>
          <w:highlight w:val="yellow"/>
        </w:rPr>
        <w:t>author</w:t>
      </w:r>
      <w:r w:rsidRPr="00023B91">
        <w:rPr>
          <w:highlight w:val="yellow"/>
        </w:rPr>
        <w:t xml:space="preserve"> element, and the subject matter to the </w:t>
      </w:r>
      <w:r w:rsidRPr="00023B91">
        <w:rPr>
          <w:rStyle w:val="VerbatimChar"/>
          <w:highlight w:val="yellow"/>
        </w:rPr>
        <w:t>subject</w:t>
      </w:r>
      <w:r w:rsidRPr="00023B91">
        <w:rPr>
          <w:highlight w:val="yellow"/>
        </w:rPr>
        <w:t xml:space="preserve"> element. The three areas should be clear to anyone reading this website, and there should be clarity as to which text is the book’s title, author, and subject.</w:t>
      </w:r>
    </w:p>
    <w:p w14:paraId="1E46F09B" w14:textId="77777777" w:rsidR="003C6BFB" w:rsidRDefault="00000000">
      <w:pPr>
        <w:pStyle w:val="FirstParagraph"/>
      </w:pPr>
      <w:r w:rsidRPr="00023B91">
        <w:rPr>
          <w:highlight w:val="yellow"/>
        </w:rPr>
        <w:t>What should you name your variables? That is for you to decide, but it should be clear to whoever is reading your code what is contained inside the variable by the name.</w:t>
      </w:r>
    </w:p>
    <w:p w14:paraId="228935B0" w14:textId="77777777" w:rsidR="003C6BFB" w:rsidRDefault="00000000">
      <w:pPr>
        <w:pStyle w:val="Heading3"/>
      </w:pPr>
      <w:bookmarkStart w:id="5" w:name="question-2.-50-points."/>
      <w:r>
        <w:t>Question 2. 50 points.</w:t>
      </w:r>
      <w:bookmarkEnd w:id="5"/>
    </w:p>
    <w:p w14:paraId="04DD7071" w14:textId="77777777" w:rsidR="003C6BFB" w:rsidRPr="002A5B57" w:rsidRDefault="00000000">
      <w:pPr>
        <w:pStyle w:val="FirstParagraph"/>
        <w:rPr>
          <w:highlight w:val="yellow"/>
        </w:rPr>
      </w:pPr>
      <w:r w:rsidRPr="002A5B57">
        <w:rPr>
          <w:highlight w:val="yellow"/>
        </w:rPr>
        <w:t>Create a website and store it in the “q2” folder. The file should be named “index.html”. I want you to write a program that plays with people’s ages.</w:t>
      </w:r>
    </w:p>
    <w:p w14:paraId="3E2F47D0" w14:textId="77777777" w:rsidR="003C6BFB" w:rsidRPr="002A5B57" w:rsidRDefault="00000000">
      <w:pPr>
        <w:pStyle w:val="Compact"/>
        <w:numPr>
          <w:ilvl w:val="0"/>
          <w:numId w:val="7"/>
        </w:numPr>
        <w:rPr>
          <w:highlight w:val="yellow"/>
        </w:rPr>
      </w:pPr>
      <w:r w:rsidRPr="002A5B57">
        <w:rPr>
          <w:highlight w:val="yellow"/>
        </w:rPr>
        <w:t>Make the title of this page: “(Your Name)’s Age App”. This title should go in the title bar and the header section of your code.</w:t>
      </w:r>
    </w:p>
    <w:p w14:paraId="36E2C936" w14:textId="77777777" w:rsidR="003C6BFB" w:rsidRPr="002A5B57" w:rsidRDefault="00000000">
      <w:pPr>
        <w:pStyle w:val="Compact"/>
        <w:numPr>
          <w:ilvl w:val="0"/>
          <w:numId w:val="7"/>
        </w:numPr>
        <w:rPr>
          <w:highlight w:val="yellow"/>
        </w:rPr>
      </w:pPr>
      <w:r w:rsidRPr="002A5B57">
        <w:rPr>
          <w:highlight w:val="yellow"/>
        </w:rPr>
        <w:t>Include the necessary HTML documentation using comments. Include your name, class number, section number, and date.</w:t>
      </w:r>
    </w:p>
    <w:p w14:paraId="354DDD82" w14:textId="77777777" w:rsidR="003C6BFB" w:rsidRPr="002A5B57" w:rsidRDefault="00000000">
      <w:pPr>
        <w:pStyle w:val="Compact"/>
        <w:numPr>
          <w:ilvl w:val="0"/>
          <w:numId w:val="7"/>
        </w:numPr>
        <w:rPr>
          <w:highlight w:val="yellow"/>
        </w:rPr>
      </w:pPr>
      <w:r w:rsidRPr="002A5B57">
        <w:rPr>
          <w:highlight w:val="yellow"/>
        </w:rPr>
        <w:t>Create a single text input element on the screen that asks the user to enter their age.</w:t>
      </w:r>
    </w:p>
    <w:p w14:paraId="0737833F" w14:textId="77777777" w:rsidR="003C6BFB" w:rsidRPr="002A5B57" w:rsidRDefault="00000000">
      <w:pPr>
        <w:pStyle w:val="Compact"/>
        <w:numPr>
          <w:ilvl w:val="0"/>
          <w:numId w:val="7"/>
        </w:numPr>
        <w:rPr>
          <w:highlight w:val="yellow"/>
        </w:rPr>
      </w:pPr>
      <w:r w:rsidRPr="002A5B57">
        <w:rPr>
          <w:highlight w:val="yellow"/>
        </w:rPr>
        <w:t>Put a submit button on the screen.</w:t>
      </w:r>
    </w:p>
    <w:p w14:paraId="77B2B225" w14:textId="77777777" w:rsidR="003C6BFB" w:rsidRDefault="00000000">
      <w:pPr>
        <w:pStyle w:val="Compact"/>
        <w:numPr>
          <w:ilvl w:val="0"/>
          <w:numId w:val="7"/>
        </w:numPr>
      </w:pPr>
      <w:r>
        <w:t>Put two div elements on the screen. Give the first div element an ID of “addFive” (for the user’s age in five years), and the second “timesTwo” (for the user’s age doubled.)</w:t>
      </w:r>
    </w:p>
    <w:p w14:paraId="1D69205E" w14:textId="77777777" w:rsidR="003C6BFB" w:rsidRDefault="00000000">
      <w:pPr>
        <w:pStyle w:val="Compact"/>
        <w:numPr>
          <w:ilvl w:val="0"/>
          <w:numId w:val="7"/>
        </w:numPr>
      </w:pPr>
      <w:r>
        <w:t>Put a submit button on the screen. When the user clicks this button:</w:t>
      </w:r>
    </w:p>
    <w:p w14:paraId="650B716A" w14:textId="77777777" w:rsidR="003C6BFB" w:rsidRDefault="00000000">
      <w:pPr>
        <w:pStyle w:val="Compact"/>
        <w:numPr>
          <w:ilvl w:val="1"/>
          <w:numId w:val="8"/>
        </w:numPr>
      </w:pPr>
      <w:r>
        <w:t>The program pulls the data out of the input field. We will assume that the user will always provide numerical information.</w:t>
      </w:r>
    </w:p>
    <w:p w14:paraId="030AE35A" w14:textId="77777777" w:rsidR="003C6BFB" w:rsidRDefault="00000000">
      <w:pPr>
        <w:pStyle w:val="Compact"/>
        <w:numPr>
          <w:ilvl w:val="1"/>
          <w:numId w:val="8"/>
        </w:numPr>
      </w:pPr>
      <w:r>
        <w:t>The program will convert this value to a number type.</w:t>
      </w:r>
    </w:p>
    <w:p w14:paraId="53C0A020" w14:textId="77777777" w:rsidR="003C6BFB" w:rsidRDefault="00000000">
      <w:pPr>
        <w:pStyle w:val="Compact"/>
        <w:numPr>
          <w:ilvl w:val="1"/>
          <w:numId w:val="8"/>
        </w:numPr>
      </w:pPr>
      <w:r>
        <w:t>The program will display to the screen the user’s age in five years in the “addFive” div element.</w:t>
      </w:r>
    </w:p>
    <w:p w14:paraId="1FCBE0D1" w14:textId="77777777" w:rsidR="003C6BFB" w:rsidRDefault="00000000">
      <w:pPr>
        <w:pStyle w:val="Compact"/>
        <w:numPr>
          <w:ilvl w:val="1"/>
          <w:numId w:val="8"/>
        </w:numPr>
      </w:pPr>
      <w:r>
        <w:t>The program will display to the screen the user’s age doubled in the “timesTwo” div element.</w:t>
      </w:r>
    </w:p>
    <w:p w14:paraId="6B7C7FB3" w14:textId="77777777" w:rsidR="003C6BFB" w:rsidRDefault="00000000">
      <w:pPr>
        <w:pStyle w:val="Compact"/>
        <w:numPr>
          <w:ilvl w:val="0"/>
          <w:numId w:val="7"/>
        </w:numPr>
      </w:pPr>
      <w:r>
        <w:t>For example. Assume that I am 100 years old. In five years, I will be 105. My age doubled is 200.</w:t>
      </w:r>
    </w:p>
    <w:p w14:paraId="223BE4B3" w14:textId="77777777" w:rsidR="003C6BFB" w:rsidRDefault="00000000">
      <w:pPr>
        <w:pStyle w:val="Compact"/>
        <w:numPr>
          <w:ilvl w:val="0"/>
          <w:numId w:val="7"/>
        </w:numPr>
      </w:pPr>
      <w:r>
        <w:t>For example. Assume that I am 25 years old. In five years, I will be 30. My age doubled is 50.</w:t>
      </w:r>
    </w:p>
    <w:p w14:paraId="6EC16571" w14:textId="77777777" w:rsidR="003C6BFB" w:rsidRDefault="00000000">
      <w:pPr>
        <w:pStyle w:val="Compact"/>
        <w:numPr>
          <w:ilvl w:val="0"/>
          <w:numId w:val="7"/>
        </w:numPr>
      </w:pPr>
      <w:r>
        <w:lastRenderedPageBreak/>
        <w:t>If your program works with any positive integer and follows this pattern, you have completed the assignment.</w:t>
      </w:r>
    </w:p>
    <w:p w14:paraId="0C5D85A8" w14:textId="77777777" w:rsidR="003C6BFB" w:rsidRDefault="00000000">
      <w:pPr>
        <w:pStyle w:val="Heading2"/>
      </w:pPr>
      <w:bookmarkStart w:id="6" w:name="turn-it-in"/>
      <w:r>
        <w:t>Turn it in</w:t>
      </w:r>
      <w:bookmarkEnd w:id="6"/>
    </w:p>
    <w:p w14:paraId="7ADD3D31" w14:textId="77777777" w:rsidR="003C6BFB" w:rsidRDefault="00000000">
      <w:pPr>
        <w:pStyle w:val="Compact"/>
        <w:numPr>
          <w:ilvl w:val="0"/>
          <w:numId w:val="9"/>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148185BA" w14:textId="77777777" w:rsidR="003C6BFB" w:rsidRDefault="00000000">
      <w:pPr>
        <w:pStyle w:val="Compact"/>
        <w:numPr>
          <w:ilvl w:val="0"/>
          <w:numId w:val="9"/>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47F3ED0A" w14:textId="77777777" w:rsidR="003C6BFB" w:rsidRDefault="00000000">
      <w:pPr>
        <w:pStyle w:val="Compact"/>
        <w:numPr>
          <w:ilvl w:val="0"/>
          <w:numId w:val="9"/>
        </w:numPr>
      </w:pPr>
      <w:r>
        <w:t>There are several critical parts of this assignment that (if missing) will automatically fail the project:</w:t>
      </w:r>
    </w:p>
    <w:p w14:paraId="73D96282" w14:textId="77777777" w:rsidR="003C6BFB" w:rsidRDefault="00000000">
      <w:pPr>
        <w:pStyle w:val="Compact"/>
        <w:numPr>
          <w:ilvl w:val="1"/>
          <w:numId w:val="10"/>
        </w:numPr>
      </w:pPr>
      <w:r>
        <w:t>The page content isn’t as specified in this assignment.</w:t>
      </w:r>
    </w:p>
    <w:p w14:paraId="75A5192C" w14:textId="77777777" w:rsidR="003C6BFB" w:rsidRDefault="00000000">
      <w:pPr>
        <w:pStyle w:val="Compact"/>
        <w:numPr>
          <w:ilvl w:val="1"/>
          <w:numId w:val="10"/>
        </w:numPr>
      </w:pPr>
      <w:r>
        <w:t>Using images that aren’t taken by you or in the public domain.</w:t>
      </w:r>
    </w:p>
    <w:p w14:paraId="59C3A83D" w14:textId="77777777" w:rsidR="003C6BFB" w:rsidRDefault="00000000">
      <w:pPr>
        <w:pStyle w:val="Compact"/>
        <w:numPr>
          <w:ilvl w:val="1"/>
          <w:numId w:val="10"/>
        </w:numPr>
      </w:pPr>
      <w:r>
        <w:t>You need to put your name in the assignment.</w:t>
      </w:r>
    </w:p>
    <w:p w14:paraId="421A24B8" w14:textId="77777777" w:rsidR="003C6BFB" w:rsidRDefault="00000000">
      <w:pPr>
        <w:pStyle w:val="Compact"/>
        <w:numPr>
          <w:ilvl w:val="0"/>
          <w:numId w:val="9"/>
        </w:numPr>
      </w:pPr>
      <w:r>
        <w:t>You need to upload one file in the same upload:</w:t>
      </w:r>
    </w:p>
    <w:p w14:paraId="7FFF8AA5" w14:textId="77777777" w:rsidR="003C6BFB" w:rsidRDefault="00000000">
      <w:pPr>
        <w:pStyle w:val="Compact"/>
        <w:numPr>
          <w:ilvl w:val="1"/>
          <w:numId w:val="11"/>
        </w:numPr>
      </w:pPr>
      <w:r>
        <w:rPr>
          <w:b/>
        </w:rPr>
        <w:t>Zip up your folder</w:t>
      </w:r>
      <w:r>
        <w:t xml:space="preserve"> containing your files into a single ZIP file and upload it.</w:t>
      </w:r>
    </w:p>
    <w:sectPr w:rsidR="003C6B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C2A30" w14:textId="77777777" w:rsidR="00B7395F" w:rsidRDefault="00B7395F">
      <w:pPr>
        <w:spacing w:after="0"/>
      </w:pPr>
      <w:r>
        <w:separator/>
      </w:r>
    </w:p>
  </w:endnote>
  <w:endnote w:type="continuationSeparator" w:id="0">
    <w:p w14:paraId="76F2E6E9" w14:textId="77777777" w:rsidR="00B7395F" w:rsidRDefault="00B739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3BFF2" w14:textId="77777777" w:rsidR="00B7395F" w:rsidRDefault="00B7395F">
      <w:r>
        <w:separator/>
      </w:r>
    </w:p>
  </w:footnote>
  <w:footnote w:type="continuationSeparator" w:id="0">
    <w:p w14:paraId="22086632" w14:textId="77777777" w:rsidR="00B7395F" w:rsidRDefault="00B73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441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FC8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BF44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621125">
    <w:abstractNumId w:val="2"/>
  </w:num>
  <w:num w:numId="2" w16cid:durableId="904997685">
    <w:abstractNumId w:val="2"/>
  </w:num>
  <w:num w:numId="3" w16cid:durableId="1539318714">
    <w:abstractNumId w:val="0"/>
  </w:num>
  <w:num w:numId="4" w16cid:durableId="301889861">
    <w:abstractNumId w:val="0"/>
  </w:num>
  <w:num w:numId="5" w16cid:durableId="1303464245">
    <w:abstractNumId w:val="0"/>
  </w:num>
  <w:num w:numId="6" w16cid:durableId="764422562">
    <w:abstractNumId w:val="0"/>
  </w:num>
  <w:num w:numId="7" w16cid:durableId="1516729369">
    <w:abstractNumId w:val="0"/>
  </w:num>
  <w:num w:numId="8" w16cid:durableId="1159617323">
    <w:abstractNumId w:val="0"/>
  </w:num>
  <w:num w:numId="9" w16cid:durableId="2064717941">
    <w:abstractNumId w:val="0"/>
  </w:num>
  <w:num w:numId="10" w16cid:durableId="1462110581">
    <w:abstractNumId w:val="0"/>
  </w:num>
  <w:num w:numId="11" w16cid:durableId="22715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608"/>
    <w:rsid w:val="00023B91"/>
    <w:rsid w:val="000F1D64"/>
    <w:rsid w:val="001C551B"/>
    <w:rsid w:val="002A5B57"/>
    <w:rsid w:val="00383865"/>
    <w:rsid w:val="003C6BFB"/>
    <w:rsid w:val="004E29B3"/>
    <w:rsid w:val="00590D07"/>
    <w:rsid w:val="00766C23"/>
    <w:rsid w:val="00784D58"/>
    <w:rsid w:val="008D6863"/>
    <w:rsid w:val="00B739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A58579"/>
  <w15:docId w15:val="{8CF4B33A-1163-8E43-944F-77379EF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4</cp:revision>
  <dcterms:created xsi:type="dcterms:W3CDTF">2023-01-10T20:52:00Z</dcterms:created>
  <dcterms:modified xsi:type="dcterms:W3CDTF">2023-04-12T21:19:00Z</dcterms:modified>
</cp:coreProperties>
</file>